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F1031" w14:textId="77777777" w:rsidR="0079521F" w:rsidRDefault="0079521F">
      <w:pPr>
        <w:pStyle w:val="a4"/>
      </w:pPr>
    </w:p>
    <w:p w14:paraId="11355DD7" w14:textId="77777777" w:rsidR="0079521F" w:rsidRDefault="0079521F">
      <w:pPr>
        <w:pStyle w:val="a4"/>
      </w:pPr>
    </w:p>
    <w:p w14:paraId="71D41F10" w14:textId="77777777" w:rsidR="0079521F" w:rsidRDefault="0079521F">
      <w:pPr>
        <w:pStyle w:val="a4"/>
      </w:pPr>
    </w:p>
    <w:p w14:paraId="54A32B57" w14:textId="77777777" w:rsidR="0079521F" w:rsidRDefault="0079521F">
      <w:pPr>
        <w:pStyle w:val="a4"/>
      </w:pPr>
    </w:p>
    <w:p w14:paraId="4B2A200D" w14:textId="77777777" w:rsidR="0079521F" w:rsidRDefault="0079521F">
      <w:pPr>
        <w:pStyle w:val="a4"/>
      </w:pPr>
    </w:p>
    <w:p w14:paraId="1BFD7D78" w14:textId="1FE366B9" w:rsidR="00DD7E12" w:rsidRDefault="002951A6">
      <w:pPr>
        <w:pStyle w:val="a4"/>
      </w:pPr>
      <w:r>
        <w:t>Отчет по лабораторной работе №3</w:t>
      </w:r>
    </w:p>
    <w:p w14:paraId="66C314B2" w14:textId="77777777" w:rsidR="00DD7E12" w:rsidRDefault="002951A6">
      <w:pPr>
        <w:pStyle w:val="a5"/>
      </w:pPr>
      <w:r>
        <w:t>Markdown</w:t>
      </w:r>
    </w:p>
    <w:p w14:paraId="64FDE207" w14:textId="535FC8C7" w:rsidR="00DD7E12" w:rsidRPr="0079521F" w:rsidRDefault="002951A6">
      <w:pPr>
        <w:pStyle w:val="Author"/>
      </w:pPr>
      <w:r>
        <w:t>Легиньких Галина Андреевна</w:t>
      </w:r>
      <w:r w:rsidR="0079521F" w:rsidRPr="0079521F">
        <w:t xml:space="preserve"> </w:t>
      </w:r>
      <w:r w:rsidR="0079521F">
        <w:t>НФИбд-</w:t>
      </w:r>
      <w:proofErr w:type="gramStart"/>
      <w:r w:rsidR="0079521F">
        <w:t>02-21</w:t>
      </w:r>
      <w:proofErr w:type="gramEnd"/>
    </w:p>
    <w:p w14:paraId="0ABB2839" w14:textId="4902CB6D" w:rsidR="0079521F" w:rsidRDefault="0079521F" w:rsidP="0079521F">
      <w:pPr>
        <w:pStyle w:val="a0"/>
      </w:pPr>
    </w:p>
    <w:p w14:paraId="0B4301B2" w14:textId="24A4CF20" w:rsidR="0079521F" w:rsidRDefault="0079521F" w:rsidP="0079521F">
      <w:pPr>
        <w:pStyle w:val="a0"/>
      </w:pPr>
    </w:p>
    <w:p w14:paraId="61AAC0B6" w14:textId="6EAFE7E5" w:rsidR="0079521F" w:rsidRDefault="0079521F" w:rsidP="0079521F">
      <w:pPr>
        <w:pStyle w:val="a0"/>
      </w:pPr>
    </w:p>
    <w:p w14:paraId="6D603DF7" w14:textId="20361DA6" w:rsidR="0079521F" w:rsidRDefault="0079521F" w:rsidP="0079521F">
      <w:pPr>
        <w:pStyle w:val="a0"/>
      </w:pPr>
    </w:p>
    <w:p w14:paraId="571C38F4" w14:textId="70C1C5B3" w:rsidR="0079521F" w:rsidRDefault="0079521F" w:rsidP="0079521F">
      <w:pPr>
        <w:pStyle w:val="a0"/>
      </w:pPr>
    </w:p>
    <w:p w14:paraId="54CA54CB" w14:textId="7123D7D2" w:rsidR="0079521F" w:rsidRDefault="0079521F" w:rsidP="0079521F">
      <w:pPr>
        <w:pStyle w:val="a0"/>
      </w:pPr>
    </w:p>
    <w:p w14:paraId="071B7899" w14:textId="43EE28E0" w:rsidR="0079521F" w:rsidRDefault="0079521F" w:rsidP="0079521F">
      <w:pPr>
        <w:pStyle w:val="a0"/>
      </w:pPr>
    </w:p>
    <w:p w14:paraId="22A2E20F" w14:textId="5DC71444" w:rsidR="0079521F" w:rsidRDefault="0079521F" w:rsidP="0079521F">
      <w:pPr>
        <w:pStyle w:val="a0"/>
      </w:pPr>
    </w:p>
    <w:p w14:paraId="39616519" w14:textId="6870353D" w:rsidR="0079521F" w:rsidRDefault="0079521F" w:rsidP="0079521F">
      <w:pPr>
        <w:pStyle w:val="a0"/>
      </w:pPr>
    </w:p>
    <w:p w14:paraId="33B7581A" w14:textId="1BBBA95A" w:rsidR="0079521F" w:rsidRDefault="0079521F" w:rsidP="0079521F">
      <w:pPr>
        <w:pStyle w:val="a0"/>
      </w:pPr>
    </w:p>
    <w:p w14:paraId="095C9540" w14:textId="3FD66A87" w:rsidR="0079521F" w:rsidRDefault="0079521F" w:rsidP="0079521F">
      <w:pPr>
        <w:pStyle w:val="a0"/>
      </w:pPr>
    </w:p>
    <w:p w14:paraId="1FC19250" w14:textId="6016D5A9" w:rsidR="0079521F" w:rsidRDefault="0079521F" w:rsidP="0079521F">
      <w:pPr>
        <w:pStyle w:val="a0"/>
      </w:pPr>
    </w:p>
    <w:p w14:paraId="670FA2FD" w14:textId="5DECA1A5" w:rsidR="0079521F" w:rsidRDefault="0079521F" w:rsidP="0079521F">
      <w:pPr>
        <w:pStyle w:val="a0"/>
      </w:pPr>
    </w:p>
    <w:p w14:paraId="37CEB533" w14:textId="77777777" w:rsidR="0079521F" w:rsidRPr="0079521F" w:rsidRDefault="0079521F" w:rsidP="0079521F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04842452"/>
        <w:docPartObj>
          <w:docPartGallery w:val="Table of Contents"/>
          <w:docPartUnique/>
        </w:docPartObj>
      </w:sdtPr>
      <w:sdtEndPr/>
      <w:sdtContent>
        <w:p w14:paraId="7AD51FEC" w14:textId="77777777" w:rsidR="00DD7E12" w:rsidRDefault="002951A6">
          <w:pPr>
            <w:pStyle w:val="ae"/>
          </w:pPr>
          <w:r>
            <w:t>Содержание</w:t>
          </w:r>
        </w:p>
        <w:p w14:paraId="4D658506" w14:textId="5D10823D" w:rsidR="0079521F" w:rsidRDefault="002951A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00624" w:history="1">
            <w:r w:rsidR="0079521F" w:rsidRPr="0043181B">
              <w:rPr>
                <w:rStyle w:val="ad"/>
                <w:noProof/>
              </w:rPr>
              <w:t>Цель работы</w:t>
            </w:r>
            <w:r w:rsidR="0079521F">
              <w:rPr>
                <w:noProof/>
                <w:webHidden/>
              </w:rPr>
              <w:tab/>
            </w:r>
            <w:r w:rsidR="0079521F">
              <w:rPr>
                <w:noProof/>
                <w:webHidden/>
              </w:rPr>
              <w:fldChar w:fldCharType="begin"/>
            </w:r>
            <w:r w:rsidR="0079521F">
              <w:rPr>
                <w:noProof/>
                <w:webHidden/>
              </w:rPr>
              <w:instrText xml:space="preserve"> PAGEREF _Toc101900624 \h </w:instrText>
            </w:r>
            <w:r w:rsidR="0079521F">
              <w:rPr>
                <w:noProof/>
                <w:webHidden/>
              </w:rPr>
            </w:r>
            <w:r w:rsidR="0079521F">
              <w:rPr>
                <w:noProof/>
                <w:webHidden/>
              </w:rPr>
              <w:fldChar w:fldCharType="separate"/>
            </w:r>
            <w:r w:rsidR="0079521F">
              <w:rPr>
                <w:noProof/>
                <w:webHidden/>
              </w:rPr>
              <w:t>2</w:t>
            </w:r>
            <w:r w:rsidR="0079521F">
              <w:rPr>
                <w:noProof/>
                <w:webHidden/>
              </w:rPr>
              <w:fldChar w:fldCharType="end"/>
            </w:r>
          </w:hyperlink>
        </w:p>
        <w:p w14:paraId="4AAD16A3" w14:textId="0A034492" w:rsidR="0079521F" w:rsidRDefault="0079521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0625" w:history="1">
            <w:r w:rsidRPr="0043181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4A54C9" w14:textId="1C33EC7B" w:rsidR="0079521F" w:rsidRDefault="0079521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0626" w:history="1">
            <w:r w:rsidRPr="0043181B">
              <w:rPr>
                <w:rStyle w:val="ad"/>
                <w:noProof/>
              </w:rPr>
              <w:t>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3A099" w14:textId="0E9CA711" w:rsidR="0079521F" w:rsidRDefault="0079521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0627" w:history="1">
            <w:r w:rsidRPr="0043181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4F7E8" w14:textId="2EDCA124" w:rsidR="0079521F" w:rsidRDefault="0079521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0628" w:history="1">
            <w:r w:rsidRPr="0043181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74F74" w14:textId="5C8BED18" w:rsidR="0079521F" w:rsidRDefault="0079521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0629" w:history="1">
            <w:r w:rsidRPr="0043181B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0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99F9F" w14:textId="246FFC9E" w:rsidR="00DD7E12" w:rsidRDefault="002951A6">
          <w:r>
            <w:fldChar w:fldCharType="end"/>
          </w:r>
        </w:p>
      </w:sdtContent>
    </w:sdt>
    <w:p w14:paraId="759D6A14" w14:textId="77777777" w:rsidR="00DD7E12" w:rsidRDefault="002951A6">
      <w:pPr>
        <w:pStyle w:val="1"/>
      </w:pPr>
      <w:bookmarkStart w:id="0" w:name="цель-работы"/>
      <w:bookmarkStart w:id="1" w:name="_Toc101900624"/>
      <w:r>
        <w:t>Ц</w:t>
      </w:r>
      <w:r>
        <w:t>ель работы</w:t>
      </w:r>
      <w:bookmarkEnd w:id="1"/>
    </w:p>
    <w:p w14:paraId="32FB80DF" w14:textId="77777777" w:rsidR="00DD7E12" w:rsidRDefault="002951A6">
      <w:pPr>
        <w:pStyle w:val="SourceCode"/>
      </w:pPr>
      <w:r>
        <w:rPr>
          <w:rStyle w:val="VerbatimChar"/>
        </w:rPr>
        <w:t>Научиться оформлять отчёты с помощью легковесного языка разметки Markdown</w:t>
      </w:r>
    </w:p>
    <w:p w14:paraId="758BAB5F" w14:textId="77777777" w:rsidR="00DD7E12" w:rsidRDefault="002951A6">
      <w:pPr>
        <w:pStyle w:val="1"/>
      </w:pPr>
      <w:bookmarkStart w:id="2" w:name="задание"/>
      <w:bookmarkStart w:id="3" w:name="_Toc101900625"/>
      <w:bookmarkEnd w:id="0"/>
      <w:r>
        <w:t>Задание</w:t>
      </w:r>
      <w:bookmarkEnd w:id="3"/>
    </w:p>
    <w:p w14:paraId="0A3A5CD7" w14:textId="77777777" w:rsidR="00DD7E12" w:rsidRDefault="002951A6">
      <w:pPr>
        <w:pStyle w:val="FirstParagraph"/>
      </w:pPr>
      <w:r>
        <w:t>– Сделайте отчёт по предыдущей лабораторной работе в формате Markdown.</w:t>
      </w:r>
    </w:p>
    <w:p w14:paraId="7C086B5C" w14:textId="77777777" w:rsidR="00DD7E12" w:rsidRDefault="002951A6">
      <w:pPr>
        <w:pStyle w:val="a0"/>
      </w:pPr>
      <w:r>
        <w:t>– В качестве отчёта просьба предоставить отчёты в 3 форматах: pdf, docx и md (в архиве, поскольку он до</w:t>
      </w:r>
      <w:r>
        <w:t>лжен содержать скриншоты, Makefile и т.д.)</w:t>
      </w:r>
    </w:p>
    <w:p w14:paraId="6A0B9EA8" w14:textId="77777777" w:rsidR="00DD7E12" w:rsidRDefault="002951A6">
      <w:pPr>
        <w:pStyle w:val="1"/>
      </w:pPr>
      <w:bookmarkStart w:id="4" w:name="теоретическая-часть"/>
      <w:bookmarkStart w:id="5" w:name="_Toc101900626"/>
      <w:bookmarkEnd w:id="2"/>
      <w:r>
        <w:t>Теоретическая часть</w:t>
      </w:r>
      <w:bookmarkEnd w:id="5"/>
    </w:p>
    <w:p w14:paraId="5AD28525" w14:textId="77777777" w:rsidR="00DD7E12" w:rsidRDefault="002951A6">
      <w:pPr>
        <w:pStyle w:val="FirstParagraph"/>
      </w:pPr>
      <w:r>
        <w:rPr>
          <w:b/>
          <w:bCs/>
          <w:i/>
          <w:iCs/>
        </w:rPr>
        <w:t>Markdown (произносится маркда́ун)</w:t>
      </w:r>
      <w:r>
        <w:t xml:space="preserve">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</w:t>
      </w:r>
      <w:r>
        <w:t>я машинного преобразования в языки для продвинутых публикаций (HTML, Rich Text и других).</w:t>
      </w:r>
    </w:p>
    <w:p w14:paraId="594ACEC8" w14:textId="77777777" w:rsidR="00DD7E12" w:rsidRDefault="002951A6">
      <w:pPr>
        <w:pStyle w:val="a0"/>
      </w:pPr>
      <w:r>
        <w:rPr>
          <w:b/>
          <w:bCs/>
        </w:rPr>
        <w:t>Обработка файлов в формате Markdown</w:t>
      </w:r>
    </w:p>
    <w:p w14:paraId="25EBAF8A" w14:textId="77777777" w:rsidR="00DD7E12" w:rsidRDefault="002951A6">
      <w:pPr>
        <w:pStyle w:val="a0"/>
      </w:pPr>
      <w:r>
        <w:t>Для обработки файлов в формате Markdown будем использовать Pandoc https://pandoc.org/. Конкретно, нам понадобится программа pandoc</w:t>
      </w:r>
      <w:r>
        <w:t xml:space="preserve"> , pandoc-citeproc https://github.com/jgm/pandoc/releases, pandoc-crossref https://github.com/lierdakil/pandoc-crossref/releases.</w:t>
      </w:r>
    </w:p>
    <w:p w14:paraId="5DBA15A7" w14:textId="77777777" w:rsidR="00DD7E12" w:rsidRDefault="002951A6">
      <w:pPr>
        <w:pStyle w:val="1"/>
      </w:pPr>
      <w:bookmarkStart w:id="6" w:name="выполнение-лабораторной-работы"/>
      <w:bookmarkStart w:id="7" w:name="_Toc101900627"/>
      <w:bookmarkEnd w:id="4"/>
      <w:r>
        <w:t>Выполнение лабораторной работы</w:t>
      </w:r>
      <w:bookmarkEnd w:id="7"/>
    </w:p>
    <w:p w14:paraId="46DD7D50" w14:textId="77777777" w:rsidR="00DD7E12" w:rsidRDefault="002951A6">
      <w:pPr>
        <w:pStyle w:val="FirstParagraph"/>
      </w:pPr>
      <w:r>
        <w:rPr>
          <w:b/>
          <w:bCs/>
        </w:rPr>
        <w:t>1.</w:t>
      </w:r>
      <w:r>
        <w:t xml:space="preserve"> Для начала я скачала Visual Studio Code. В нем можно удобно отслеживать изменения.</w:t>
      </w:r>
    </w:p>
    <w:p w14:paraId="3A1D3124" w14:textId="77777777" w:rsidR="00DD7E12" w:rsidRDefault="002951A6">
      <w:pPr>
        <w:pStyle w:val="CaptionedFigure"/>
      </w:pPr>
      <w:r>
        <w:rPr>
          <w:noProof/>
        </w:rPr>
        <w:lastRenderedPageBreak/>
        <w:drawing>
          <wp:inline distT="0" distB="0" distL="0" distR="0" wp14:anchorId="721040EE" wp14:editId="7497D5E8">
            <wp:extent cx="5334000" cy="3000375"/>
            <wp:effectExtent l="0" t="0" r="0" b="0"/>
            <wp:docPr id="24" name="Picture" descr="Рис.1 Visual Studio Ci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Скрин2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2C7C8" w14:textId="192B2B6B" w:rsidR="00DD7E12" w:rsidRDefault="002951A6" w:rsidP="0079521F">
      <w:pPr>
        <w:pStyle w:val="ImageCaption"/>
        <w:rPr>
          <w:lang w:val="en-US"/>
        </w:rPr>
      </w:pPr>
      <w:r>
        <w:t>Рис</w:t>
      </w:r>
      <w:r w:rsidRPr="0079521F">
        <w:rPr>
          <w:lang w:val="en-US"/>
        </w:rPr>
        <w:t>.1 V</w:t>
      </w:r>
      <w:r w:rsidRPr="0079521F">
        <w:rPr>
          <w:lang w:val="en-US"/>
        </w:rPr>
        <w:t>isual Studio Cide</w:t>
      </w:r>
    </w:p>
    <w:p w14:paraId="282D55BB" w14:textId="77777777" w:rsidR="0079521F" w:rsidRPr="0079521F" w:rsidRDefault="0079521F" w:rsidP="0079521F">
      <w:pPr>
        <w:pStyle w:val="ImageCaption"/>
        <w:rPr>
          <w:lang w:val="en-US"/>
        </w:rPr>
      </w:pPr>
    </w:p>
    <w:p w14:paraId="48573B2B" w14:textId="77777777" w:rsidR="00DD7E12" w:rsidRDefault="002951A6">
      <w:pPr>
        <w:pStyle w:val="a0"/>
      </w:pPr>
      <w:r>
        <w:rPr>
          <w:b/>
          <w:bCs/>
        </w:rPr>
        <w:t>2</w:t>
      </w:r>
      <w:r>
        <w:rPr>
          <w:b/>
          <w:bCs/>
        </w:rPr>
        <w:t>.</w:t>
      </w:r>
      <w:r>
        <w:t xml:space="preserve"> Воспользовалась шаблоном с githab.</w:t>
      </w:r>
    </w:p>
    <w:p w14:paraId="5585AF98" w14:textId="77777777" w:rsidR="00DD7E12" w:rsidRDefault="002951A6">
      <w:pPr>
        <w:pStyle w:val="CaptionedFigure"/>
      </w:pPr>
      <w:r>
        <w:rPr>
          <w:noProof/>
        </w:rPr>
        <w:drawing>
          <wp:inline distT="0" distB="0" distL="0" distR="0" wp14:anchorId="7FF61166" wp14:editId="1E067A75">
            <wp:extent cx="5334000" cy="3000375"/>
            <wp:effectExtent l="0" t="0" r="0" b="0"/>
            <wp:docPr id="27" name="Picture" descr="Рис.2 Шабло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Скрин2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AE454C" w14:textId="77777777" w:rsidR="00DD7E12" w:rsidRDefault="002951A6">
      <w:pPr>
        <w:pStyle w:val="ImageCaption"/>
      </w:pPr>
      <w:r>
        <w:t>Рис.2 Шаблон</w:t>
      </w:r>
    </w:p>
    <w:p w14:paraId="2CA51761" w14:textId="301C3261" w:rsidR="00DD7E12" w:rsidRDefault="00DD7E12">
      <w:pPr>
        <w:pStyle w:val="a0"/>
      </w:pPr>
    </w:p>
    <w:p w14:paraId="547EA281" w14:textId="77777777" w:rsidR="00DD7E12" w:rsidRDefault="002951A6">
      <w:pPr>
        <w:pStyle w:val="a0"/>
      </w:pPr>
      <w:r>
        <w:rPr>
          <w:b/>
          <w:bCs/>
        </w:rPr>
        <w:t>3.</w:t>
      </w:r>
      <w:r>
        <w:t xml:space="preserve"> Открыла лабораторную работу №2, чтобы взять оттуда информацию.</w:t>
      </w:r>
    </w:p>
    <w:p w14:paraId="192D0688" w14:textId="77777777" w:rsidR="00DD7E12" w:rsidRDefault="002951A6">
      <w:pPr>
        <w:pStyle w:val="CaptionedFigure"/>
      </w:pPr>
      <w:r>
        <w:rPr>
          <w:noProof/>
        </w:rPr>
        <w:lastRenderedPageBreak/>
        <w:drawing>
          <wp:inline distT="0" distB="0" distL="0" distR="0" wp14:anchorId="79948C7A" wp14:editId="52DE2A71">
            <wp:extent cx="5334000" cy="3000375"/>
            <wp:effectExtent l="0" t="0" r="0" b="0"/>
            <wp:docPr id="30" name="Picture" descr="Рис.3 ЛБ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Скрин2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056CF" w14:textId="35CA62F8" w:rsidR="00DD7E12" w:rsidRDefault="002951A6">
      <w:pPr>
        <w:pStyle w:val="ImageCaption"/>
      </w:pPr>
      <w:r>
        <w:t>Рис.3 Л</w:t>
      </w:r>
      <w:r w:rsidR="0079521F">
        <w:t>Р</w:t>
      </w:r>
    </w:p>
    <w:p w14:paraId="5DEF475F" w14:textId="26E6442B" w:rsidR="00DD7E12" w:rsidRDefault="00DD7E12">
      <w:pPr>
        <w:pStyle w:val="a0"/>
      </w:pPr>
    </w:p>
    <w:p w14:paraId="3F91F13C" w14:textId="77777777" w:rsidR="00DD7E12" w:rsidRDefault="002951A6">
      <w:pPr>
        <w:pStyle w:val="a0"/>
      </w:pPr>
      <w:r>
        <w:rPr>
          <w:b/>
          <w:bCs/>
        </w:rPr>
        <w:t>4.</w:t>
      </w:r>
      <w:r>
        <w:t xml:space="preserve"> </w:t>
      </w:r>
      <w:r>
        <w:t>Сохранила все скиншоты из лабораторной работы №2 в папку, которая рядом с файлом будующим отчетом.</w:t>
      </w:r>
    </w:p>
    <w:p w14:paraId="5CE06FF3" w14:textId="77777777" w:rsidR="00DD7E12" w:rsidRDefault="002951A6">
      <w:pPr>
        <w:pStyle w:val="CaptionedFigure"/>
      </w:pPr>
      <w:r>
        <w:rPr>
          <w:noProof/>
        </w:rPr>
        <w:drawing>
          <wp:inline distT="0" distB="0" distL="0" distR="0" wp14:anchorId="300F1049" wp14:editId="4CF09530">
            <wp:extent cx="5334000" cy="3000375"/>
            <wp:effectExtent l="0" t="0" r="0" b="0"/>
            <wp:docPr id="33" name="Picture" descr="Рис.4 Скр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Скрин2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39F5C" w14:textId="77777777" w:rsidR="00DD7E12" w:rsidRDefault="002951A6">
      <w:pPr>
        <w:pStyle w:val="ImageCaption"/>
      </w:pPr>
      <w:r>
        <w:t>Рис.4 Скрины</w:t>
      </w:r>
    </w:p>
    <w:p w14:paraId="3C755D58" w14:textId="58F24D77" w:rsidR="00DD7E12" w:rsidRDefault="00DD7E12">
      <w:pPr>
        <w:pStyle w:val="a0"/>
      </w:pPr>
    </w:p>
    <w:p w14:paraId="7D8AD966" w14:textId="77777777" w:rsidR="00DD7E12" w:rsidRDefault="002951A6">
      <w:pPr>
        <w:pStyle w:val="a0"/>
      </w:pPr>
      <w:r>
        <w:rPr>
          <w:b/>
          <w:bCs/>
        </w:rPr>
        <w:t>5.</w:t>
      </w:r>
      <w:r>
        <w:t xml:space="preserve"> Данный файл сохранила с расширением .md и загрузила на githab.</w:t>
      </w:r>
    </w:p>
    <w:p w14:paraId="52C3157D" w14:textId="77777777" w:rsidR="00DD7E12" w:rsidRDefault="002951A6">
      <w:pPr>
        <w:pStyle w:val="CaptionedFigure"/>
      </w:pPr>
      <w:r>
        <w:rPr>
          <w:noProof/>
        </w:rPr>
        <w:lastRenderedPageBreak/>
        <w:drawing>
          <wp:inline distT="0" distB="0" distL="0" distR="0" wp14:anchorId="44983604" wp14:editId="1E5D20A8">
            <wp:extent cx="5334000" cy="3000375"/>
            <wp:effectExtent l="0" t="0" r="0" b="0"/>
            <wp:docPr id="36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Скрин2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C4AEE" w14:textId="77777777" w:rsidR="00DD7E12" w:rsidRDefault="002951A6">
      <w:pPr>
        <w:pStyle w:val="ImageCaption"/>
      </w:pPr>
      <w:r>
        <w:t>Рис.5</w:t>
      </w:r>
    </w:p>
    <w:p w14:paraId="5573633A" w14:textId="33EA1887" w:rsidR="00DD7E12" w:rsidRDefault="00DD7E12">
      <w:pPr>
        <w:pStyle w:val="a0"/>
      </w:pPr>
    </w:p>
    <w:p w14:paraId="46B28EF2" w14:textId="77777777" w:rsidR="00DD7E12" w:rsidRDefault="002951A6">
      <w:pPr>
        <w:pStyle w:val="a0"/>
      </w:pPr>
      <w:r>
        <w:rPr>
          <w:b/>
          <w:bCs/>
        </w:rPr>
        <w:t>6.</w:t>
      </w:r>
      <w:r>
        <w:t xml:space="preserve"> </w:t>
      </w:r>
      <w:r>
        <w:t>Затем конвертировала файл с помощью Pandoc.</w:t>
      </w:r>
    </w:p>
    <w:p w14:paraId="4B22C2D0" w14:textId="77777777" w:rsidR="00DD7E12" w:rsidRDefault="002951A6">
      <w:pPr>
        <w:pStyle w:val="CaptionedFigure"/>
      </w:pPr>
      <w:r>
        <w:rPr>
          <w:noProof/>
        </w:rPr>
        <w:drawing>
          <wp:inline distT="0" distB="0" distL="0" distR="0" wp14:anchorId="75BA8167" wp14:editId="0F034B5A">
            <wp:extent cx="5334000" cy="3000375"/>
            <wp:effectExtent l="0" t="0" r="0" b="0"/>
            <wp:docPr id="39" name="Picture" descr="Рис.6 Pand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Скрин2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88ACB" w14:textId="77777777" w:rsidR="00DD7E12" w:rsidRDefault="002951A6">
      <w:pPr>
        <w:pStyle w:val="ImageCaption"/>
      </w:pPr>
      <w:r>
        <w:t>Рис.6 Pandoc</w:t>
      </w:r>
    </w:p>
    <w:p w14:paraId="6A11506E" w14:textId="78BA423C" w:rsidR="00DD7E12" w:rsidRDefault="00DD7E12">
      <w:pPr>
        <w:pStyle w:val="a0"/>
      </w:pPr>
    </w:p>
    <w:p w14:paraId="35477F20" w14:textId="55853295" w:rsidR="00DD7E12" w:rsidRPr="0079521F" w:rsidRDefault="002951A6" w:rsidP="0079521F">
      <w:pPr>
        <w:pStyle w:val="1"/>
      </w:pPr>
      <w:bookmarkStart w:id="8" w:name="_Toc101900628"/>
      <w:r w:rsidRPr="0079521F">
        <w:t>Вывод</w:t>
      </w:r>
      <w:bookmarkEnd w:id="8"/>
    </w:p>
    <w:p w14:paraId="12E4CF6F" w14:textId="77777777" w:rsidR="00DD7E12" w:rsidRDefault="002951A6">
      <w:pPr>
        <w:pStyle w:val="a0"/>
      </w:pPr>
      <w:r>
        <w:t>Я научилась оформлять отчёт с помощью легковесного языка разметки Markdown.</w:t>
      </w:r>
    </w:p>
    <w:p w14:paraId="6EF6A2DF" w14:textId="588B52D0" w:rsidR="00DD7E12" w:rsidRPr="0079521F" w:rsidRDefault="002951A6" w:rsidP="0079521F">
      <w:pPr>
        <w:pStyle w:val="1"/>
      </w:pPr>
      <w:bookmarkStart w:id="9" w:name="_Toc101900629"/>
      <w:r w:rsidRPr="0079521F">
        <w:lastRenderedPageBreak/>
        <w:t>Контрольные вопросы</w:t>
      </w:r>
      <w:bookmarkEnd w:id="9"/>
    </w:p>
    <w:p w14:paraId="06D34525" w14:textId="77777777" w:rsidR="00DD7E12" w:rsidRDefault="002951A6">
      <w:pPr>
        <w:pStyle w:val="a0"/>
      </w:pPr>
      <w:r>
        <w:t>(Не предусмотренны)</w:t>
      </w:r>
      <w:bookmarkEnd w:id="6"/>
    </w:p>
    <w:sectPr w:rsidR="00DD7E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35FAA" w14:textId="77777777" w:rsidR="002951A6" w:rsidRDefault="002951A6">
      <w:pPr>
        <w:spacing w:after="0"/>
      </w:pPr>
      <w:r>
        <w:separator/>
      </w:r>
    </w:p>
  </w:endnote>
  <w:endnote w:type="continuationSeparator" w:id="0">
    <w:p w14:paraId="1B6D930A" w14:textId="77777777" w:rsidR="002951A6" w:rsidRDefault="002951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B1C25" w14:textId="77777777" w:rsidR="002951A6" w:rsidRDefault="002951A6">
      <w:r>
        <w:separator/>
      </w:r>
    </w:p>
  </w:footnote>
  <w:footnote w:type="continuationSeparator" w:id="0">
    <w:p w14:paraId="0757278E" w14:textId="77777777" w:rsidR="002951A6" w:rsidRDefault="002951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B244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7E12"/>
    <w:rsid w:val="002951A6"/>
    <w:rsid w:val="0079521F"/>
    <w:rsid w:val="00DD7E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12DE66"/>
  <w15:docId w15:val="{0F79DF1D-6168-452F-91FF-411CD86E8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9521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27</Words>
  <Characters>1868</Characters>
  <Application>Microsoft Office Word</Application>
  <DocSecurity>0</DocSecurity>
  <Lines>15</Lines>
  <Paragraphs>4</Paragraphs>
  <ScaleCrop>false</ScaleCrop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cp:keywords/>
  <cp:lastModifiedBy>Легиньких Галина Андреевна</cp:lastModifiedBy>
  <cp:revision>3</cp:revision>
  <dcterms:created xsi:type="dcterms:W3CDTF">2022-04-26T18:13:00Z</dcterms:created>
  <dcterms:modified xsi:type="dcterms:W3CDTF">2022-04-26T18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